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3BAC64" w14:textId="4DB43DFB" w:rsidR="00C0737E" w:rsidRDefault="004741B7">
      <w:r>
        <w:t>Project 3 Proposal</w:t>
      </w:r>
    </w:p>
    <w:p w14:paraId="76BC1C0C" w14:textId="2F76F5BF" w:rsidR="00392555" w:rsidRDefault="00392555">
      <w:proofErr w:type="spellStart"/>
      <w:r w:rsidRPr="00392555">
        <w:rPr>
          <w:b/>
          <w:bCs/>
          <w:u w:val="single"/>
        </w:rPr>
        <w:t>DocuPsych</w:t>
      </w:r>
      <w:proofErr w:type="spellEnd"/>
      <w:r>
        <w:rPr>
          <w:b/>
          <w:bCs/>
          <w:u w:val="single"/>
        </w:rPr>
        <w:t>:</w:t>
      </w:r>
      <w:r>
        <w:t xml:space="preserve"> An Electronic Health Recording System for small Out Patient Mental Health practices. </w:t>
      </w:r>
    </w:p>
    <w:p w14:paraId="285BA3DF" w14:textId="4727EAB5" w:rsidR="00AC3488" w:rsidRDefault="00AC3488">
      <w:r>
        <w:t xml:space="preserve">Why: </w:t>
      </w:r>
      <w:r w:rsidRPr="00AC3488">
        <w:t xml:space="preserve">As a part of the American Recovery and Reinvestment Act, all public and private healthcare providers and other eligible professionals (EP) were required to adopt and demonstrate </w:t>
      </w:r>
      <w:r w:rsidR="00F16973">
        <w:t xml:space="preserve">“meaningful use” of electronic medical records (EMR) by January 1, 2014. </w:t>
      </w:r>
    </w:p>
    <w:p w14:paraId="01BE74E9" w14:textId="16BA92FD" w:rsidR="00AC3488" w:rsidRDefault="00AC3488">
      <w:r>
        <w:t xml:space="preserve">For many small practice providers, the exorbitant cost of may EMR systems can be crippling. </w:t>
      </w:r>
      <w:proofErr w:type="spellStart"/>
      <w:r>
        <w:t>DocuPsych</w:t>
      </w:r>
      <w:proofErr w:type="spellEnd"/>
      <w:r>
        <w:t xml:space="preserve"> is a </w:t>
      </w:r>
      <w:r w:rsidR="00F16973">
        <w:t>low-cost</w:t>
      </w:r>
      <w:r>
        <w:t xml:space="preserve"> system which allows providers maintain compliance and focus on the care and needs of the mental health patients. </w:t>
      </w:r>
    </w:p>
    <w:p w14:paraId="03EA8871" w14:textId="4866817F" w:rsidR="004741B7" w:rsidRDefault="004741B7">
      <w:r>
        <w:t>Data Structure:</w:t>
      </w:r>
    </w:p>
    <w:p w14:paraId="79074A68" w14:textId="77777777" w:rsidR="004741B7" w:rsidRDefault="004741B7" w:rsidP="004741B7"/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1652"/>
        <w:gridCol w:w="2126"/>
        <w:gridCol w:w="5127"/>
      </w:tblGrid>
      <w:tr w:rsidR="004741B7" w14:paraId="3D054559" w14:textId="77777777" w:rsidTr="00E97075">
        <w:tc>
          <w:tcPr>
            <w:tcW w:w="1890" w:type="dxa"/>
          </w:tcPr>
          <w:p w14:paraId="27BE78A9" w14:textId="77777777" w:rsidR="004741B7" w:rsidRDefault="004741B7" w:rsidP="00E97075">
            <w:r>
              <w:t>NAVIGATOR TABS</w:t>
            </w:r>
          </w:p>
        </w:tc>
        <w:tc>
          <w:tcPr>
            <w:tcW w:w="2520" w:type="dxa"/>
          </w:tcPr>
          <w:p w14:paraId="5127AF0E" w14:textId="77777777" w:rsidR="004741B7" w:rsidRDefault="004741B7" w:rsidP="00E97075"/>
        </w:tc>
        <w:tc>
          <w:tcPr>
            <w:tcW w:w="7560" w:type="dxa"/>
          </w:tcPr>
          <w:p w14:paraId="7A7386BF" w14:textId="77777777" w:rsidR="004741B7" w:rsidRDefault="004741B7" w:rsidP="00E97075"/>
        </w:tc>
      </w:tr>
      <w:tr w:rsidR="004741B7" w14:paraId="1BA989F9" w14:textId="77777777" w:rsidTr="00E97075">
        <w:tc>
          <w:tcPr>
            <w:tcW w:w="1890" w:type="dxa"/>
          </w:tcPr>
          <w:p w14:paraId="0E4239D5" w14:textId="77777777" w:rsidR="004741B7" w:rsidRDefault="004741B7" w:rsidP="00E97075">
            <w:r>
              <w:t>PATIENT:</w:t>
            </w:r>
          </w:p>
        </w:tc>
        <w:tc>
          <w:tcPr>
            <w:tcW w:w="2520" w:type="dxa"/>
          </w:tcPr>
          <w:p w14:paraId="1DB15355" w14:textId="77777777" w:rsidR="004741B7" w:rsidRDefault="004741B7" w:rsidP="00E97075">
            <w:r>
              <w:t>ID, Name, Address, DOB, Age, Sex, Email, Phone Number, Primary Therapist, Diagnosis, Appointments, Notes</w:t>
            </w:r>
          </w:p>
        </w:tc>
        <w:tc>
          <w:tcPr>
            <w:tcW w:w="7560" w:type="dxa"/>
          </w:tcPr>
          <w:p w14:paraId="36D6AB23" w14:textId="77777777" w:rsidR="004741B7" w:rsidRDefault="004741B7" w:rsidP="00E97075">
            <w:r>
              <w:t>ID: Unique.</w:t>
            </w:r>
          </w:p>
          <w:p w14:paraId="64702D96" w14:textId="77777777" w:rsidR="004741B7" w:rsidRDefault="004741B7" w:rsidP="00E97075">
            <w:r>
              <w:t>Name: String.</w:t>
            </w:r>
          </w:p>
          <w:p w14:paraId="3E91C575" w14:textId="77777777" w:rsidR="004741B7" w:rsidRDefault="004741B7" w:rsidP="00E97075">
            <w:r>
              <w:t>Address: String</w:t>
            </w:r>
          </w:p>
          <w:p w14:paraId="7950FDE8" w14:textId="77777777" w:rsidR="004741B7" w:rsidRDefault="004741B7" w:rsidP="00E97075">
            <w:r>
              <w:t>DOB</w:t>
            </w:r>
            <w:proofErr w:type="gramStart"/>
            <w:r>
              <w:t>: ??</w:t>
            </w:r>
            <w:proofErr w:type="gramEnd"/>
          </w:p>
          <w:p w14:paraId="33299668" w14:textId="77777777" w:rsidR="004741B7" w:rsidRDefault="004741B7" w:rsidP="00E97075">
            <w:r>
              <w:t>Age: Integer</w:t>
            </w:r>
          </w:p>
          <w:p w14:paraId="5D7BE7A0" w14:textId="77777777" w:rsidR="004741B7" w:rsidRDefault="004741B7" w:rsidP="00E97075">
            <w:r>
              <w:t>Sex: Boolean, 0-F, 1-M</w:t>
            </w:r>
          </w:p>
          <w:p w14:paraId="7571C8C7" w14:textId="77777777" w:rsidR="004741B7" w:rsidRDefault="004741B7" w:rsidP="00E97075">
            <w:r>
              <w:t>Email: String</w:t>
            </w:r>
          </w:p>
          <w:p w14:paraId="29306A76" w14:textId="77777777" w:rsidR="004741B7" w:rsidRDefault="004741B7" w:rsidP="00E97075">
            <w:r>
              <w:t>Phone Number: Integer</w:t>
            </w:r>
          </w:p>
          <w:p w14:paraId="4171078F" w14:textId="77777777" w:rsidR="004741B7" w:rsidRDefault="004741B7" w:rsidP="00E97075">
            <w:r>
              <w:t>Primary Therapist: String or Unique ID generated</w:t>
            </w:r>
            <w:r>
              <w:br/>
              <w:t>Diagnosis: String</w:t>
            </w:r>
          </w:p>
          <w:p w14:paraId="283BD8DC" w14:textId="77777777" w:rsidR="004741B7" w:rsidRDefault="004741B7" w:rsidP="00E97075">
            <w:r>
              <w:t xml:space="preserve"> Appointments</w:t>
            </w:r>
            <w:proofErr w:type="gramStart"/>
            <w:r>
              <w:t>: ??</w:t>
            </w:r>
            <w:proofErr w:type="gramEnd"/>
          </w:p>
          <w:p w14:paraId="1AFB3695" w14:textId="77777777" w:rsidR="004741B7" w:rsidRDefault="004741B7" w:rsidP="00E97075">
            <w:r>
              <w:t xml:space="preserve"> Notes: String</w:t>
            </w:r>
          </w:p>
          <w:p w14:paraId="3269B09F" w14:textId="77777777" w:rsidR="004741B7" w:rsidRDefault="004741B7" w:rsidP="00E97075"/>
        </w:tc>
      </w:tr>
      <w:tr w:rsidR="004741B7" w14:paraId="66ABD17E" w14:textId="77777777" w:rsidTr="00E97075">
        <w:tc>
          <w:tcPr>
            <w:tcW w:w="1890" w:type="dxa"/>
          </w:tcPr>
          <w:p w14:paraId="521ED080" w14:textId="77777777" w:rsidR="004741B7" w:rsidRDefault="004741B7" w:rsidP="00E97075">
            <w:r>
              <w:t xml:space="preserve">PROVIDER: </w:t>
            </w:r>
          </w:p>
        </w:tc>
        <w:tc>
          <w:tcPr>
            <w:tcW w:w="2520" w:type="dxa"/>
          </w:tcPr>
          <w:p w14:paraId="03319D70" w14:textId="77777777" w:rsidR="004741B7" w:rsidRDefault="004741B7" w:rsidP="00E97075">
            <w:r>
              <w:t>ID, Name, License, Patients, Supervisor</w:t>
            </w:r>
          </w:p>
        </w:tc>
        <w:tc>
          <w:tcPr>
            <w:tcW w:w="7560" w:type="dxa"/>
          </w:tcPr>
          <w:p w14:paraId="21718A7C" w14:textId="77777777" w:rsidR="004741B7" w:rsidRDefault="004741B7" w:rsidP="00E97075">
            <w:r w:rsidRPr="00FF036C">
              <w:t>ID</w:t>
            </w:r>
            <w:r>
              <w:t>: Unique</w:t>
            </w:r>
          </w:p>
          <w:p w14:paraId="1BDA84C1" w14:textId="77777777" w:rsidR="004741B7" w:rsidRDefault="004741B7" w:rsidP="00E97075">
            <w:r w:rsidRPr="00FF036C">
              <w:t>Name</w:t>
            </w:r>
            <w:r>
              <w:t>: String</w:t>
            </w:r>
            <w:r w:rsidRPr="00FF036C">
              <w:t xml:space="preserve"> </w:t>
            </w:r>
          </w:p>
          <w:p w14:paraId="29239218" w14:textId="77777777" w:rsidR="004741B7" w:rsidRDefault="004741B7" w:rsidP="00E97075">
            <w:r w:rsidRPr="00FF036C">
              <w:t>License</w:t>
            </w:r>
            <w:r>
              <w:t>: String</w:t>
            </w:r>
          </w:p>
          <w:p w14:paraId="54A85C1D" w14:textId="77777777" w:rsidR="004741B7" w:rsidRDefault="004741B7" w:rsidP="00E97075">
            <w:r w:rsidRPr="00FF036C">
              <w:t>Patients</w:t>
            </w:r>
            <w:r>
              <w:t>: String or Unique ID generated</w:t>
            </w:r>
          </w:p>
          <w:p w14:paraId="59E2A39E" w14:textId="77777777" w:rsidR="004741B7" w:rsidRDefault="004741B7" w:rsidP="00E97075">
            <w:r w:rsidRPr="00FF036C">
              <w:t>Supervisor</w:t>
            </w:r>
            <w:r>
              <w:t>: String or User’s Unique ID.</w:t>
            </w:r>
          </w:p>
        </w:tc>
      </w:tr>
    </w:tbl>
    <w:p w14:paraId="6890BA98" w14:textId="77777777" w:rsidR="004741B7" w:rsidRDefault="004741B7" w:rsidP="004741B7"/>
    <w:p w14:paraId="1F82D3E2" w14:textId="77777777" w:rsidR="004741B7" w:rsidRDefault="004741B7"/>
    <w:p w14:paraId="333E91F5" w14:textId="135341AC" w:rsidR="00392555" w:rsidRDefault="00F16973">
      <w:r>
        <w:t>Technologies to be used would include and are not limited to:</w:t>
      </w:r>
    </w:p>
    <w:p w14:paraId="7C0B1EE6" w14:textId="610F64F6" w:rsidR="004741B7" w:rsidRDefault="00DD1CE4">
      <w:r>
        <w:t xml:space="preserve">JS, MongoDB, Node, Express, HTML, CSS, </w:t>
      </w:r>
      <w:proofErr w:type="spellStart"/>
      <w:r>
        <w:t>Handlerbars</w:t>
      </w:r>
      <w:proofErr w:type="spellEnd"/>
      <w:r>
        <w:t>, React</w:t>
      </w:r>
      <w:bookmarkStart w:id="0" w:name="_GoBack"/>
      <w:bookmarkEnd w:id="0"/>
    </w:p>
    <w:p w14:paraId="23A8BF1A" w14:textId="77777777" w:rsidR="00F16973" w:rsidRPr="00392555" w:rsidRDefault="00F16973"/>
    <w:p w14:paraId="144E0AB0" w14:textId="77777777" w:rsidR="00392555" w:rsidRDefault="00392555"/>
    <w:sectPr w:rsidR="003925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0MTE0NTIxNLM0MLZU0lEKTi0uzszPAykwrAUASjSZGiwAAAA="/>
  </w:docVars>
  <w:rsids>
    <w:rsidRoot w:val="00C0737E"/>
    <w:rsid w:val="00392555"/>
    <w:rsid w:val="004741B7"/>
    <w:rsid w:val="00AC3488"/>
    <w:rsid w:val="00C0737E"/>
    <w:rsid w:val="00DD1CE4"/>
    <w:rsid w:val="00E65C39"/>
    <w:rsid w:val="00F16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D2D8E"/>
  <w15:chartTrackingRefBased/>
  <w15:docId w15:val="{06785CA2-B6A9-4D8F-B61F-86E9FDD47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34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48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C348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741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ND NETWORK</dc:creator>
  <cp:keywords/>
  <dc:description/>
  <cp:lastModifiedBy>PHEND NETWORK</cp:lastModifiedBy>
  <cp:revision>1</cp:revision>
  <dcterms:created xsi:type="dcterms:W3CDTF">2019-07-07T03:35:00Z</dcterms:created>
  <dcterms:modified xsi:type="dcterms:W3CDTF">2019-07-07T13:18:00Z</dcterms:modified>
</cp:coreProperties>
</file>